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2F94D2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CA416" w14:textId="77777777" w:rsidR="0039597D" w:rsidRDefault="0039597D" w:rsidP="00590471">
      <w:r>
        <w:separator/>
      </w:r>
    </w:p>
  </w:endnote>
  <w:endnote w:type="continuationSeparator" w:id="0">
    <w:p w14:paraId="02F65466" w14:textId="77777777" w:rsidR="0039597D" w:rsidRDefault="0039597D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A4F20" w14:textId="77777777" w:rsidR="0039597D" w:rsidRDefault="0039597D" w:rsidP="00590471">
      <w:r>
        <w:separator/>
      </w:r>
    </w:p>
  </w:footnote>
  <w:footnote w:type="continuationSeparator" w:id="0">
    <w:p w14:paraId="7232FC3E" w14:textId="77777777" w:rsidR="0039597D" w:rsidRDefault="0039597D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AUAVjwMRy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597D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7:55:00Z</dcterms:created>
  <dcterms:modified xsi:type="dcterms:W3CDTF">2023-08-10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